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AC0A3" w14:textId="77777777" w:rsidR="00426D78" w:rsidRDefault="00523F9E">
      <w:pPr>
        <w:pStyle w:val="Title"/>
      </w:pPr>
      <w:bookmarkStart w:id="0" w:name="_GoBack"/>
      <w:bookmarkEnd w:id="0"/>
      <w:r>
        <w:t>MATH2404 TP6, 2020</w:t>
      </w:r>
    </w:p>
    <w:p w14:paraId="347D0C60" w14:textId="77777777" w:rsidR="00426D78" w:rsidRDefault="00523F9E">
      <w:pPr>
        <w:pStyle w:val="Subtitle"/>
      </w:pPr>
      <w:r>
        <w:t>Assignment 2</w:t>
      </w:r>
    </w:p>
    <w:p w14:paraId="3C508C94" w14:textId="77777777" w:rsidR="00426D78" w:rsidRDefault="00523F9E">
      <w:pPr>
        <w:pStyle w:val="Author"/>
      </w:pPr>
      <w:r>
        <w:t>Abbas Dangor, S3863478</w:t>
      </w:r>
    </w:p>
    <w:p w14:paraId="792DCB1A" w14:textId="77777777" w:rsidR="00426D78" w:rsidRDefault="00523F9E">
      <w:pPr>
        <w:pStyle w:val="FirstParagraph"/>
      </w:pPr>
      <w:r>
        <w:t>Provide the packages required to reproduce the report. Make sure you fulfilled the minimum requirement explained in step #11.</w:t>
      </w:r>
    </w:p>
    <w:p w14:paraId="6CD58D45" w14:textId="77777777" w:rsidR="00426D78" w:rsidRDefault="00523F9E">
      <w:pPr>
        <w:pStyle w:val="SourceCode"/>
      </w:pPr>
      <w:r>
        <w:rPr>
          <w:rStyle w:val="CommentTok"/>
        </w:rPr>
        <w:t># This is an R chunk for required packages</w:t>
      </w:r>
      <w:r>
        <w:br/>
      </w:r>
      <w:r>
        <w:rPr>
          <w:rStyle w:val="CommentTok"/>
        </w:rPr>
        <w:t>#install.packages("CRAN")</w:t>
      </w:r>
      <w:r>
        <w:br/>
      </w:r>
      <w:r>
        <w:rPr>
          <w:rStyle w:val="CommentTok"/>
        </w:rPr>
        <w:t>#install.packages("string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base) </w:t>
      </w:r>
      <w:r>
        <w:rPr>
          <w:rStyle w:val="CommentTok"/>
        </w:rPr>
        <w:t>#for string manipu</w:t>
      </w:r>
      <w:r>
        <w:rPr>
          <w:rStyle w:val="CommentTok"/>
        </w:rPr>
        <w:t>l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eadr) </w:t>
      </w:r>
      <w:r>
        <w:rPr>
          <w:rStyle w:val="CommentTok"/>
        </w:rPr>
        <w:t># Useful for importing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foreign) </w:t>
      </w:r>
      <w:r>
        <w:rPr>
          <w:rStyle w:val="CommentTok"/>
        </w:rPr>
        <w:t># Useful for importing SPSS, SAS, STATA etc. data fil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vest) </w:t>
      </w:r>
      <w:r>
        <w:rPr>
          <w:rStyle w:val="CommentTok"/>
        </w:rPr>
        <w:t># Useful for scraping HTML data</w:t>
      </w:r>
    </w:p>
    <w:p w14:paraId="57996E66" w14:textId="77777777" w:rsidR="00426D78" w:rsidRDefault="00523F9E">
      <w:pPr>
        <w:pStyle w:val="SourceCode"/>
      </w:pPr>
      <w:r>
        <w:rPr>
          <w:rStyle w:val="VerbatimChar"/>
        </w:rPr>
        <w:t>## Loading required package: xml2</w:t>
      </w:r>
    </w:p>
    <w:p w14:paraId="342D3345" w14:textId="77777777" w:rsidR="00426D78" w:rsidRDefault="00523F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vest'</w:t>
      </w:r>
    </w:p>
    <w:p w14:paraId="4514AD57" w14:textId="77777777" w:rsidR="00426D78" w:rsidRDefault="00523F9E">
      <w:pPr>
        <w:pStyle w:val="SourceCode"/>
      </w:pPr>
      <w:r>
        <w:rPr>
          <w:rStyle w:val="VerbatimChar"/>
        </w:rPr>
        <w:t>## The following o</w:t>
      </w:r>
      <w:r>
        <w:rPr>
          <w:rStyle w:val="VerbatimChar"/>
        </w:rPr>
        <w:t>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uess_encoding</w:t>
      </w:r>
    </w:p>
    <w:p w14:paraId="454AC330" w14:textId="77777777" w:rsidR="00426D78" w:rsidRDefault="00523F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knitr) </w:t>
      </w:r>
      <w:r>
        <w:rPr>
          <w:rStyle w:val="CommentTok"/>
        </w:rPr>
        <w:t># Useful for creating nice tabl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r) </w:t>
      </w:r>
      <w:r>
        <w:rPr>
          <w:rStyle w:val="CommentTok"/>
        </w:rPr>
        <w:t>#The goal of tidyr is to help you create tidy data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shiny) </w:t>
      </w:r>
      <w:r>
        <w:rPr>
          <w:rStyle w:val="CommentTok"/>
        </w:rPr>
        <w:t>#Shiny is an R package that makes it easy to build interactiv</w:t>
      </w:r>
      <w:r>
        <w:rPr>
          <w:rStyle w:val="CommentTok"/>
        </w:rPr>
        <w:t>e web apps straight from R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eadxl) </w:t>
      </w:r>
      <w:r>
        <w:rPr>
          <w:rStyle w:val="CommentTok"/>
        </w:rPr>
        <w:t>#useful for reading xls fil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data) </w:t>
      </w:r>
      <w:r>
        <w:rPr>
          <w:rStyle w:val="CommentTok"/>
        </w:rPr>
        <w:t># Various R Programming Tools for Data Manipulation</w:t>
      </w:r>
    </w:p>
    <w:p w14:paraId="602EE772" w14:textId="77777777" w:rsidR="00426D78" w:rsidRDefault="00523F9E">
      <w:pPr>
        <w:pStyle w:val="SourceCode"/>
      </w:pPr>
      <w:r>
        <w:rPr>
          <w:rStyle w:val="VerbatimChar"/>
        </w:rPr>
        <w:t>## gdata: read.xls support for 'XLS' (Excel 97-2004) files ENABLED.</w:t>
      </w:r>
    </w:p>
    <w:p w14:paraId="0271E68C" w14:textId="77777777" w:rsidR="00426D78" w:rsidRDefault="00523F9E">
      <w:pPr>
        <w:pStyle w:val="SourceCode"/>
      </w:pPr>
      <w:r>
        <w:rPr>
          <w:rStyle w:val="VerbatimChar"/>
        </w:rPr>
        <w:t xml:space="preserve">## </w:t>
      </w:r>
    </w:p>
    <w:p w14:paraId="66A62C13" w14:textId="77777777" w:rsidR="00426D78" w:rsidRDefault="00523F9E">
      <w:pPr>
        <w:pStyle w:val="SourceCode"/>
      </w:pPr>
      <w:r>
        <w:rPr>
          <w:rStyle w:val="VerbatimChar"/>
        </w:rPr>
        <w:t>## gdata: read.xls support for 'XLSX' (Exce</w:t>
      </w:r>
      <w:r>
        <w:rPr>
          <w:rStyle w:val="VerbatimChar"/>
        </w:rPr>
        <w:t>l 2007+) files ENABLED.</w:t>
      </w:r>
    </w:p>
    <w:p w14:paraId="0FF5BCFC" w14:textId="77777777" w:rsidR="00426D78" w:rsidRDefault="00523F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data'</w:t>
      </w:r>
    </w:p>
    <w:p w14:paraId="615FBF20" w14:textId="77777777" w:rsidR="00426D78" w:rsidRDefault="00523F9E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bs</w:t>
      </w:r>
    </w:p>
    <w:p w14:paraId="31341594" w14:textId="77777777" w:rsidR="00426D78" w:rsidRDefault="00523F9E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bject.size</w:t>
      </w:r>
    </w:p>
    <w:p w14:paraId="362C9845" w14:textId="77777777" w:rsidR="00426D78" w:rsidRDefault="00523F9E">
      <w:pPr>
        <w:pStyle w:val="SourceCode"/>
      </w:pPr>
      <w:r>
        <w:rPr>
          <w:rStyle w:val="VerbatimChar"/>
        </w:rPr>
        <w:lastRenderedPageBreak/>
        <w:t>## The following object is masked from 'package</w:t>
      </w:r>
      <w:r>
        <w:rPr>
          <w:rStyle w:val="VerbatimChar"/>
        </w:rPr>
        <w:t>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rtsWith</w:t>
      </w:r>
    </w:p>
    <w:p w14:paraId="67DA702C" w14:textId="77777777" w:rsidR="00426D78" w:rsidRDefault="00523F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useful for data manipulation</w:t>
      </w:r>
    </w:p>
    <w:p w14:paraId="420E3169" w14:textId="77777777" w:rsidR="00426D78" w:rsidRDefault="00523F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58A526D" w14:textId="77777777" w:rsidR="00426D78" w:rsidRDefault="00523F9E">
      <w:pPr>
        <w:pStyle w:val="SourceCode"/>
      </w:pPr>
      <w:r>
        <w:rPr>
          <w:rStyle w:val="VerbatimChar"/>
        </w:rPr>
        <w:t>## The following objects are masked from 'package:gdat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, first, last</w:t>
      </w:r>
    </w:p>
    <w:p w14:paraId="1688EBCD" w14:textId="77777777" w:rsidR="00426D78" w:rsidRDefault="00523F9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DCAE6E6" w14:textId="77777777" w:rsidR="00426D78" w:rsidRDefault="00523F9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C08CDB7" w14:textId="77777777" w:rsidR="00426D78" w:rsidRDefault="00523F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nytex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ductiv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alidate)</w:t>
      </w:r>
    </w:p>
    <w:p w14:paraId="48C895E2" w14:textId="77777777" w:rsidR="00426D78" w:rsidRDefault="00523F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</w:t>
      </w:r>
      <w:r>
        <w:rPr>
          <w:rStyle w:val="VerbatimChar"/>
        </w:rPr>
        <w:t>ng package: 'validate'</w:t>
      </w:r>
    </w:p>
    <w:p w14:paraId="522AE5FA" w14:textId="77777777" w:rsidR="00426D78" w:rsidRDefault="00523F9E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r</w:t>
      </w:r>
    </w:p>
    <w:p w14:paraId="52C590B8" w14:textId="77777777" w:rsidR="00426D78" w:rsidRDefault="00523F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isc)</w:t>
      </w:r>
    </w:p>
    <w:p w14:paraId="004DC813" w14:textId="77777777" w:rsidR="00426D78" w:rsidRDefault="00523F9E">
      <w:pPr>
        <w:pStyle w:val="SourceCode"/>
      </w:pPr>
      <w:r>
        <w:rPr>
          <w:rStyle w:val="VerbatimChar"/>
        </w:rPr>
        <w:t>## Loading required package: lattice</w:t>
      </w:r>
    </w:p>
    <w:p w14:paraId="43014397" w14:textId="77777777" w:rsidR="00426D78" w:rsidRDefault="00523F9E">
      <w:pPr>
        <w:pStyle w:val="SourceCode"/>
      </w:pPr>
      <w:r>
        <w:rPr>
          <w:rStyle w:val="VerbatimChar"/>
        </w:rPr>
        <w:t>## Loading required package: survival</w:t>
      </w:r>
    </w:p>
    <w:p w14:paraId="228AC4A9" w14:textId="77777777" w:rsidR="00426D78" w:rsidRDefault="00523F9E">
      <w:pPr>
        <w:pStyle w:val="SourceCode"/>
      </w:pPr>
      <w:r>
        <w:rPr>
          <w:rStyle w:val="VerbatimChar"/>
        </w:rPr>
        <w:t>## Loading required package: Formula</w:t>
      </w:r>
    </w:p>
    <w:p w14:paraId="40A7503A" w14:textId="77777777" w:rsidR="00426D78" w:rsidRDefault="00523F9E">
      <w:pPr>
        <w:pStyle w:val="SourceCode"/>
      </w:pPr>
      <w:r>
        <w:rPr>
          <w:rStyle w:val="VerbatimChar"/>
        </w:rPr>
        <w:t>## Loading required package: ggplot2</w:t>
      </w:r>
    </w:p>
    <w:p w14:paraId="6DBD89D3" w14:textId="77777777" w:rsidR="00426D78" w:rsidRDefault="00523F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14:paraId="1B5D4BCE" w14:textId="77777777" w:rsidR="00426D78" w:rsidRDefault="00523F9E">
      <w:pPr>
        <w:pStyle w:val="SourceCode"/>
      </w:pPr>
      <w:r>
        <w:rPr>
          <w:rStyle w:val="VerbatimChar"/>
        </w:rPr>
        <w:t>## The following object is masked from 'package:val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r</w:t>
      </w:r>
    </w:p>
    <w:p w14:paraId="6531E3E4" w14:textId="77777777" w:rsidR="00426D78" w:rsidRDefault="00523F9E">
      <w:pPr>
        <w:pStyle w:val="SourceCode"/>
      </w:pPr>
      <w:r>
        <w:rPr>
          <w:rStyle w:val="VerbatimChar"/>
        </w:rPr>
        <w:t>## This version of Shiny is designed to work with 'htmlwidgets' &gt;= 1.5.</w:t>
      </w:r>
      <w:r>
        <w:br/>
      </w:r>
      <w:r>
        <w:rPr>
          <w:rStyle w:val="VerbatimChar"/>
        </w:rPr>
        <w:t>##     Please upgrade via install.pa</w:t>
      </w:r>
      <w:r>
        <w:rPr>
          <w:rStyle w:val="VerbatimChar"/>
        </w:rPr>
        <w:t>ckages('htmlwidgets').</w:t>
      </w:r>
    </w:p>
    <w:p w14:paraId="46009BA9" w14:textId="77777777" w:rsidR="00426D78" w:rsidRDefault="00523F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20608993" w14:textId="77777777" w:rsidR="00426D78" w:rsidRDefault="00523F9E">
      <w:pPr>
        <w:pStyle w:val="SourceCode"/>
      </w:pPr>
      <w:r>
        <w:rPr>
          <w:rStyle w:val="VerbatimChar"/>
        </w:rPr>
        <w:lastRenderedPageBreak/>
        <w:t>## The following objects are masked from 'package:val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bel, label&lt;-</w:t>
      </w:r>
    </w:p>
    <w:p w14:paraId="328A8473" w14:textId="77777777" w:rsidR="00426D78" w:rsidRDefault="00523F9E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14:paraId="07080486" w14:textId="77777777" w:rsidR="00426D78" w:rsidRDefault="00523F9E">
      <w:pPr>
        <w:pStyle w:val="SourceCode"/>
      </w:pPr>
      <w:r>
        <w:rPr>
          <w:rStyle w:val="VerbatimChar"/>
        </w:rPr>
        <w:t>## The following object is m</w:t>
      </w:r>
      <w:r>
        <w:rPr>
          <w:rStyle w:val="VerbatimChar"/>
        </w:rPr>
        <w:t>asked from 'package:rv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tml</w:t>
      </w:r>
    </w:p>
    <w:p w14:paraId="59A24CDD" w14:textId="77777777" w:rsidR="00426D78" w:rsidRDefault="00523F9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426B9F5D" w14:textId="77777777" w:rsidR="00426D78" w:rsidRDefault="00523F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outlier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nfotheo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lr)</w:t>
      </w:r>
    </w:p>
    <w:p w14:paraId="35CD8DE6" w14:textId="77777777" w:rsidR="00426D78" w:rsidRDefault="00523F9E">
      <w:pPr>
        <w:pStyle w:val="SourceCode"/>
      </w:pPr>
      <w:r>
        <w:rPr>
          <w:rStyle w:val="VerbatimChar"/>
        </w:rPr>
        <w:t>## Loading required package: ParamHelpers</w:t>
      </w:r>
    </w:p>
    <w:p w14:paraId="29C9859A" w14:textId="77777777" w:rsidR="00426D78" w:rsidRDefault="00523F9E">
      <w:pPr>
        <w:pStyle w:val="SourceCode"/>
      </w:pPr>
      <w:r>
        <w:rPr>
          <w:rStyle w:val="VerbatimChar"/>
        </w:rPr>
        <w:t>## 'mlr' is in maintenance mode since July 2019. Future development</w:t>
      </w:r>
      <w:r>
        <w:br/>
      </w:r>
      <w:r>
        <w:rPr>
          <w:rStyle w:val="VerbatimChar"/>
        </w:rPr>
        <w:t>## efforts will go into its successor 'mlr3'</w:t>
      </w:r>
      <w:r>
        <w:br/>
      </w:r>
      <w:r>
        <w:rPr>
          <w:rStyle w:val="VerbatimChar"/>
        </w:rPr>
        <w:t>## (&lt;https://mlr3.mlr-org.com&gt;).</w:t>
      </w:r>
    </w:p>
    <w:p w14:paraId="33171EA4" w14:textId="77777777" w:rsidR="00426D78" w:rsidRDefault="00523F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lr'</w:t>
      </w:r>
    </w:p>
    <w:p w14:paraId="18FF4E2D" w14:textId="77777777" w:rsidR="00426D78" w:rsidRDefault="00523F9E">
      <w:pPr>
        <w:pStyle w:val="SourceCode"/>
      </w:pPr>
      <w:r>
        <w:rPr>
          <w:rStyle w:val="VerbatimChar"/>
        </w:rPr>
        <w:t>## The following object is masked fr</w:t>
      </w:r>
      <w:r>
        <w:rPr>
          <w:rStyle w:val="VerbatimChar"/>
        </w:rPr>
        <w:t>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ute</w:t>
      </w:r>
    </w:p>
    <w:p w14:paraId="1566CA99" w14:textId="77777777" w:rsidR="00426D78" w:rsidRDefault="00523F9E">
      <w:pPr>
        <w:pStyle w:val="SourceCode"/>
      </w:pPr>
      <w:r>
        <w:rPr>
          <w:rStyle w:val="VerbatimChar"/>
        </w:rPr>
        <w:t>## The following object is masked from 'package:gdat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sample</w:t>
      </w:r>
    </w:p>
    <w:p w14:paraId="2377168B" w14:textId="77777777" w:rsidR="00426D78" w:rsidRDefault="00523F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</w:p>
    <w:p w14:paraId="2AA8867F" w14:textId="77777777" w:rsidR="00426D78" w:rsidRDefault="00523F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sconnect)</w:t>
      </w:r>
    </w:p>
    <w:p w14:paraId="1E3C923A" w14:textId="77777777" w:rsidR="00426D78" w:rsidRDefault="00523F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connect'</w:t>
      </w:r>
    </w:p>
    <w:p w14:paraId="14C2779E" w14:textId="77777777" w:rsidR="00426D78" w:rsidRDefault="00523F9E">
      <w:pPr>
        <w:pStyle w:val="SourceCode"/>
      </w:pPr>
      <w:r>
        <w:rPr>
          <w:rStyle w:val="VerbatimChar"/>
        </w:rPr>
        <w:t>## The following object is masked from 'package:shiny</w:t>
      </w:r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rverInfo</w:t>
      </w:r>
    </w:p>
    <w:p w14:paraId="037392E3" w14:textId="77777777" w:rsidR="00426D78" w:rsidRDefault="00523F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lastRenderedPageBreak/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coholsales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data)</w:t>
      </w:r>
    </w:p>
    <w:p w14:paraId="03D6C192" w14:textId="77777777" w:rsidR="00426D78" w:rsidRDefault="00523F9E">
      <w:pPr>
        <w:pStyle w:val="SourceCode"/>
      </w:pPr>
      <w:r>
        <w:rPr>
          <w:rStyle w:val="VerbatimChar"/>
        </w:rPr>
        <w:t>##     Country                                    Product Type Price</w:t>
      </w:r>
      <w:r>
        <w:br/>
      </w:r>
      <w:r>
        <w:rPr>
          <w:rStyle w:val="VerbatimChar"/>
        </w:rPr>
        <w:t>## 1 Australia           TROEGS HOPBACK AL</w:t>
      </w:r>
      <w:r>
        <w:rPr>
          <w:rStyle w:val="VerbatimChar"/>
        </w:rPr>
        <w:t>E 4/6 NR - 12OZ BEER    20</w:t>
      </w:r>
      <w:r>
        <w:br/>
      </w:r>
      <w:r>
        <w:rPr>
          <w:rStyle w:val="VerbatimChar"/>
        </w:rPr>
        <w:t>## 2 Australia     DOGFISH HEAD 120 MIN IPA 6/4 NR - 12OZ BEER    20</w:t>
      </w:r>
      <w:r>
        <w:br/>
      </w:r>
      <w:r>
        <w:rPr>
          <w:rStyle w:val="VerbatimChar"/>
        </w:rPr>
        <w:t>## 3 Australia           CUSQUENA BEER-PERU 4/6 NR - 12OZ BEER    20</w:t>
      </w:r>
      <w:r>
        <w:br/>
      </w:r>
      <w:r>
        <w:rPr>
          <w:rStyle w:val="VerbatimChar"/>
        </w:rPr>
        <w:t>## 4 Australia    TROEGS TROEGENATOR DOUBLE 4/6 NR - 12OZ BEER    20</w:t>
      </w:r>
      <w:r>
        <w:br/>
      </w:r>
      <w:r>
        <w:rPr>
          <w:rStyle w:val="VerbatimChar"/>
        </w:rPr>
        <w:t>## 5 Australia HEAVY S</w:t>
      </w:r>
      <w:r>
        <w:rPr>
          <w:rStyle w:val="VerbatimChar"/>
        </w:rPr>
        <w:t>EAS POWDER MONKEY P/A 4/6 NR - 12OZ BEER    20</w:t>
      </w:r>
      <w:r>
        <w:br/>
      </w:r>
      <w:r>
        <w:rPr>
          <w:rStyle w:val="VerbatimChar"/>
        </w:rPr>
        <w:t>## 6 Australia             MIKES LEMONADE 4/6 NR - 11.2OZ BEER    20</w:t>
      </w:r>
      <w:r>
        <w:br/>
      </w:r>
      <w:r>
        <w:rPr>
          <w:rStyle w:val="VerbatimChar"/>
        </w:rPr>
        <w:t>##   Alcohol_Content</w:t>
      </w:r>
      <w:r>
        <w:br/>
      </w:r>
      <w:r>
        <w:rPr>
          <w:rStyle w:val="VerbatimChar"/>
        </w:rPr>
        <w:t>## 1             4.5</w:t>
      </w:r>
      <w:r>
        <w:br/>
      </w:r>
      <w:r>
        <w:rPr>
          <w:rStyle w:val="VerbatimChar"/>
        </w:rPr>
        <w:t>## 2             4.5</w:t>
      </w:r>
      <w:r>
        <w:br/>
      </w:r>
      <w:r>
        <w:rPr>
          <w:rStyle w:val="VerbatimChar"/>
        </w:rPr>
        <w:t>## 3             4.5</w:t>
      </w:r>
      <w:r>
        <w:br/>
      </w:r>
      <w:r>
        <w:rPr>
          <w:rStyle w:val="VerbatimChar"/>
        </w:rPr>
        <w:t>## 4             4.5</w:t>
      </w:r>
      <w:r>
        <w:br/>
      </w:r>
      <w:r>
        <w:rPr>
          <w:rStyle w:val="VerbatimChar"/>
        </w:rPr>
        <w:t>## 5             4.5</w:t>
      </w:r>
      <w:r>
        <w:br/>
      </w:r>
      <w:r>
        <w:rPr>
          <w:rStyle w:val="VerbatimChar"/>
        </w:rPr>
        <w:t>## 6             4.5</w:t>
      </w:r>
    </w:p>
    <w:p w14:paraId="60CCACDE" w14:textId="77777777" w:rsidR="00426D78" w:rsidRDefault="00523F9E">
      <w:pPr>
        <w:pStyle w:val="SourceCode"/>
      </w:pPr>
      <w:r>
        <w:rPr>
          <w:rStyle w:val="NormalTok"/>
        </w:rPr>
        <w:t>ui &lt;-</w:t>
      </w:r>
      <w:r>
        <w:rPr>
          <w:rStyle w:val="StringTok"/>
        </w:rPr>
        <w:t xml:space="preserve"> </w:t>
      </w:r>
      <w:r>
        <w:rPr>
          <w:rStyle w:val="KeywordTok"/>
        </w:rPr>
        <w:t>flu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Alcoholpric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idebar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liderInput</w:t>
      </w:r>
      <w:r>
        <w:rPr>
          <w:rStyle w:val="NormalTok"/>
        </w:rPr>
        <w:t>(</w:t>
      </w:r>
      <w:r>
        <w:rPr>
          <w:rStyle w:val="StringTok"/>
        </w:rPr>
        <w:t>"priceInput"</w:t>
      </w:r>
      <w:r>
        <w:rPr>
          <w:rStyle w:val="NormalTok"/>
        </w:rPr>
        <w:t xml:space="preserve">, 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DataTypeTok"/>
        </w:rPr>
        <w:t>pre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adioButtons</w:t>
      </w:r>
      <w:r>
        <w:rPr>
          <w:rStyle w:val="NormalTok"/>
        </w:rPr>
        <w:t>(</w:t>
      </w:r>
      <w:r>
        <w:rPr>
          <w:rStyle w:val="StringTok"/>
        </w:rPr>
        <w:t>"typeInput"</w:t>
      </w:r>
      <w:r>
        <w:rPr>
          <w:rStyle w:val="NormalTok"/>
        </w:rPr>
        <w:t xml:space="preserve">, </w:t>
      </w:r>
      <w:r>
        <w:rPr>
          <w:rStyle w:val="StringTok"/>
        </w:rPr>
        <w:t>"Product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</w:t>
      </w:r>
      <w:r>
        <w:rPr>
          <w:rStyle w:val="DataTypeTok"/>
        </w:rPr>
        <w:t>choic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ER"</w:t>
      </w:r>
      <w:r>
        <w:rPr>
          <w:rStyle w:val="NormalTok"/>
        </w:rPr>
        <w:t xml:space="preserve">, </w:t>
      </w:r>
      <w:r>
        <w:rPr>
          <w:rStyle w:val="StringTok"/>
        </w:rPr>
        <w:t>"REFRESHMENT"</w:t>
      </w:r>
      <w:r>
        <w:rPr>
          <w:rStyle w:val="NormalTok"/>
        </w:rPr>
        <w:t xml:space="preserve">, </w:t>
      </w:r>
      <w:r>
        <w:rPr>
          <w:rStyle w:val="StringTok"/>
        </w:rPr>
        <w:t>"SPIRITS"</w:t>
      </w:r>
      <w:r>
        <w:rPr>
          <w:rStyle w:val="NormalTok"/>
        </w:rPr>
        <w:t xml:space="preserve">, </w:t>
      </w:r>
      <w:r>
        <w:rPr>
          <w:rStyle w:val="StringTok"/>
        </w:rPr>
        <w:t>"WI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lected =</w:t>
      </w:r>
      <w:r>
        <w:rPr>
          <w:rStyle w:val="NormalTok"/>
        </w:rPr>
        <w:t xml:space="preserve"> </w:t>
      </w:r>
      <w:r>
        <w:rPr>
          <w:rStyle w:val="StringTok"/>
        </w:rPr>
        <w:t>"WI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uiOutput</w:t>
      </w:r>
      <w:r>
        <w:rPr>
          <w:rStyle w:val="NormalTok"/>
        </w:rPr>
        <w:t>(</w:t>
      </w:r>
      <w:r>
        <w:rPr>
          <w:rStyle w:val="StringTok"/>
        </w:rPr>
        <w:t>"countryOutpu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in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coolplo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br</w:t>
      </w:r>
      <w:r>
        <w:rPr>
          <w:rStyle w:val="NormalTok"/>
        </w:rPr>
        <w:t xml:space="preserve">(), </w:t>
      </w:r>
      <w:r>
        <w:rPr>
          <w:rStyle w:val="KeywordTok"/>
        </w:rPr>
        <w:t>b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ableOutput</w:t>
      </w:r>
      <w:r>
        <w:rPr>
          <w:rStyle w:val="NormalTok"/>
        </w:rPr>
        <w:t>(</w:t>
      </w:r>
      <w:r>
        <w:rPr>
          <w:rStyle w:val="StringTok"/>
        </w:rPr>
        <w:t>"resul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erv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, output) {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countryOutput &lt;-</w:t>
      </w:r>
      <w:r>
        <w:rPr>
          <w:rStyle w:val="StringTok"/>
        </w:rPr>
        <w:t xml:space="preserve"> </w:t>
      </w:r>
      <w:r>
        <w:rPr>
          <w:rStyle w:val="KeywordTok"/>
        </w:rPr>
        <w:t>renderUI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countryInput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Country)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elected =</w:t>
      </w:r>
      <w:r>
        <w:rPr>
          <w:rStyle w:val="NormalTok"/>
        </w:rPr>
        <w:t xml:space="preserve"> </w:t>
      </w:r>
      <w:r>
        <w:rPr>
          <w:rStyle w:val="StringTok"/>
        </w:rPr>
        <w:t>"Austral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ltered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ll</w:t>
      </w:r>
      <w:r>
        <w:rPr>
          <w:rStyle w:val="NormalTok"/>
        </w:rPr>
        <w:t>(inp</w:t>
      </w:r>
      <w:r>
        <w:rPr>
          <w:rStyle w:val="NormalTok"/>
        </w:rPr>
        <w:t>ut</w:t>
      </w:r>
      <w:r>
        <w:rPr>
          <w:rStyle w:val="OperatorTok"/>
        </w:rPr>
        <w:t>$</w:t>
      </w:r>
      <w:r>
        <w:rPr>
          <w:rStyle w:val="NormalTok"/>
        </w:rPr>
        <w:t>countryInput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y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Pric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Input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  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Input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Typ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typeInput,</w:t>
      </w:r>
      <w:r>
        <w:br/>
      </w:r>
      <w:r>
        <w:rPr>
          <w:rStyle w:val="NormalTok"/>
        </w:rPr>
        <w:t xml:space="preserve">             Countr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untryInput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coolplot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filtered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ggplot(filtered(), aes(Alcohol_Content)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geom_histogram()</w:t>
      </w:r>
      <w:r>
        <w:br/>
      </w:r>
      <w:r>
        <w:rPr>
          <w:rStyle w:val="CommentTok"/>
        </w:rPr>
        <w:t>#installed.packages("ggforce")</w:t>
      </w:r>
      <w:r>
        <w:br/>
      </w:r>
      <w:r>
        <w:rPr>
          <w:rStyle w:val="CommentTok"/>
        </w:rPr>
        <w:t>#library(ggforce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ydata, </w:t>
      </w:r>
      <w:r>
        <w:rPr>
          <w:rStyle w:val="KeywordTok"/>
        </w:rPr>
        <w:t>aes</w:t>
      </w:r>
      <w:r>
        <w:rPr>
          <w:rStyle w:val="NormalTok"/>
        </w:rPr>
        <w:t xml:space="preserve">(Type, Alcohol_Content, </w:t>
      </w:r>
      <w:r>
        <w:rPr>
          <w:rStyle w:val="DataTypeTok"/>
        </w:rPr>
        <w:t xml:space="preserve">colour </w:t>
      </w:r>
      <w:r>
        <w:rPr>
          <w:rStyle w:val="DataTypeTok"/>
        </w:rPr>
        <w:t>=</w:t>
      </w:r>
      <w:r>
        <w:rPr>
          <w:rStyle w:val="NormalTok"/>
        </w:rPr>
        <w:t xml:space="preserve"> Countr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br/>
      </w:r>
      <w:r>
        <w:rPr>
          <w:rStyle w:val="CommentTok"/>
        </w:rPr>
        <w:t>#    facet_zoom(x = Country == "Australia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renderTabl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iltere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Run the application</w:t>
      </w:r>
      <w:r>
        <w:br/>
      </w:r>
      <w:r>
        <w:rPr>
          <w:rStyle w:val="KeywordTok"/>
        </w:rPr>
        <w:t>shinyApp</w:t>
      </w:r>
      <w:r>
        <w:rPr>
          <w:rStyle w:val="NormalTok"/>
        </w:rPr>
        <w:t>(</w:t>
      </w:r>
      <w:r>
        <w:rPr>
          <w:rStyle w:val="DataTypeTok"/>
        </w:rPr>
        <w:t>ui =</w:t>
      </w:r>
      <w:r>
        <w:rPr>
          <w:rStyle w:val="NormalTok"/>
        </w:rPr>
        <w:t xml:space="preserve"> ui, </w:t>
      </w:r>
      <w:r>
        <w:rPr>
          <w:rStyle w:val="DataTypeTok"/>
        </w:rPr>
        <w:t>server =</w:t>
      </w:r>
      <w:r>
        <w:rPr>
          <w:rStyle w:val="NormalTok"/>
        </w:rPr>
        <w:t xml:space="preserve"> server) </w:t>
      </w:r>
    </w:p>
    <w:p w14:paraId="2710AEA5" w14:textId="77777777" w:rsidR="00426D78" w:rsidRDefault="00523F9E">
      <w:pPr>
        <w:pStyle w:val="SourceCode"/>
      </w:pPr>
      <w:r>
        <w:rPr>
          <w:rStyle w:val="VerbatimChar"/>
        </w:rPr>
        <w:t>## PhantomJS not found. You can install it with webshot::install_phantomjs(). If it is installed, please make sure the phantomjs executable can be found via the PATH variable.</w:t>
      </w:r>
    </w:p>
    <w:p w14:paraId="4608BC4B" w14:textId="77777777" w:rsidR="00426D78" w:rsidRDefault="00523F9E">
      <w:pPr>
        <w:pStyle w:val="Compact"/>
      </w:pPr>
      <w:r>
        <w:t>Shiny applications not supported in static R Markdown documents</w:t>
      </w:r>
    </w:p>
    <w:sectPr w:rsidR="00426D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B69814" w14:textId="77777777" w:rsidR="00000000" w:rsidRDefault="00523F9E">
      <w:pPr>
        <w:spacing w:after="0"/>
      </w:pPr>
      <w:r>
        <w:separator/>
      </w:r>
    </w:p>
  </w:endnote>
  <w:endnote w:type="continuationSeparator" w:id="0">
    <w:p w14:paraId="622E468B" w14:textId="77777777" w:rsidR="00000000" w:rsidRDefault="00523F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2C669B" w14:textId="77777777" w:rsidR="00426D78" w:rsidRDefault="00523F9E">
      <w:r>
        <w:separator/>
      </w:r>
    </w:p>
  </w:footnote>
  <w:footnote w:type="continuationSeparator" w:id="0">
    <w:p w14:paraId="702D0801" w14:textId="77777777" w:rsidR="00426D78" w:rsidRDefault="00523F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65410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CED480"/>
    <w:multiLevelType w:val="multilevel"/>
    <w:tmpl w:val="B502A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65B74"/>
    <w:rsid w:val="00426D78"/>
    <w:rsid w:val="004E29B3"/>
    <w:rsid w:val="00523F9E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7E873"/>
  <w15:docId w15:val="{84C93AE8-97DB-4924-8E81-DB6CF3FB9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44</Words>
  <Characters>4814</Characters>
  <Application>Microsoft Office Word</Application>
  <DocSecurity>0</DocSecurity>
  <Lines>40</Lines>
  <Paragraphs>11</Paragraphs>
  <ScaleCrop>false</ScaleCrop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2404 TP6, 2020</dc:title>
  <dc:creator>Abbas Dangor, S3863478</dc:creator>
  <cp:lastModifiedBy>adangor</cp:lastModifiedBy>
  <cp:revision>2</cp:revision>
  <dcterms:created xsi:type="dcterms:W3CDTF">2020-12-06T04:45:00Z</dcterms:created>
  <dcterms:modified xsi:type="dcterms:W3CDTF">2020-12-06T04:45:00Z</dcterms:modified>
</cp:coreProperties>
</file>